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652C6" w14:textId="57C7F4EA" w:rsidR="00AF4806" w:rsidRPr="000838A3" w:rsidRDefault="00AF4806" w:rsidP="00CA40D1">
      <w:pPr>
        <w:pStyle w:val="Heading2"/>
        <w:rPr>
          <w:lang w:val="en-GB"/>
        </w:rPr>
      </w:pPr>
      <w:bookmarkStart w:id="0" w:name="_Toc260051967"/>
      <w:bookmarkStart w:id="1" w:name="_Toc260057937"/>
      <w:bookmarkStart w:id="2" w:name="_Toc263690731"/>
      <w:bookmarkStart w:id="3" w:name="_Toc278526367"/>
      <w:bookmarkStart w:id="4" w:name="_Toc278534948"/>
      <w:bookmarkStart w:id="5" w:name="_Toc292184535"/>
      <w:bookmarkStart w:id="6" w:name="_Toc305409413"/>
      <w:bookmarkStart w:id="7" w:name="_Toc307830559"/>
      <w:bookmarkStart w:id="8" w:name="_Toc308440200"/>
      <w:bookmarkStart w:id="9" w:name="_Toc308440329"/>
      <w:r>
        <w:t xml:space="preserve">Person Specification 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r w:rsidR="00547A6C">
        <w:t xml:space="preserve">for </w:t>
      </w:r>
      <w:r w:rsidR="00CA40D1">
        <w:t xml:space="preserve">Worker with Children and Young People </w:t>
      </w:r>
      <w:r w:rsidR="00CA40D1">
        <w:br/>
        <w:t>Bolton Circuit</w:t>
      </w:r>
    </w:p>
    <w:p w14:paraId="3A622908" w14:textId="77777777" w:rsidR="00AF4806" w:rsidRDefault="000078B5" w:rsidP="007578E3">
      <w:pPr>
        <w:rPr>
          <w:sz w:val="28"/>
        </w:rPr>
      </w:pPr>
      <w:r>
        <w:rPr>
          <w:noProof/>
        </w:rPr>
        <w:drawing>
          <wp:inline distT="0" distB="0" distL="0" distR="0" wp14:anchorId="0B0243A1" wp14:editId="70E9390C">
            <wp:extent cx="2492375" cy="406400"/>
            <wp:effectExtent l="0" t="0" r="3175" b="0"/>
            <wp:docPr id="1" name="Picture 1" descr="methodis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thodist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375" cy="4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0C613" w14:textId="77777777" w:rsidR="00AF4806" w:rsidRDefault="00AF4806" w:rsidP="00181A68">
      <w:pPr>
        <w:spacing w:after="0" w:line="240" w:lineRule="auto"/>
        <w:rPr>
          <w:b/>
          <w:sz w:val="28"/>
        </w:rPr>
      </w:pPr>
      <w:r w:rsidRPr="00CC5A30">
        <w:rPr>
          <w:b/>
          <w:sz w:val="28"/>
        </w:rPr>
        <w:t>PERSON SPECIFICATION</w:t>
      </w:r>
    </w:p>
    <w:p w14:paraId="1AABB99F" w14:textId="77777777" w:rsidR="00AF4806" w:rsidRPr="00CC5A30" w:rsidRDefault="00CA40D1" w:rsidP="00CA40D1">
      <w:pPr>
        <w:tabs>
          <w:tab w:val="left" w:pos="2611"/>
        </w:tabs>
        <w:spacing w:after="0" w:line="240" w:lineRule="auto"/>
        <w:rPr>
          <w:b/>
          <w:sz w:val="28"/>
        </w:rPr>
      </w:pPr>
      <w:r>
        <w:rPr>
          <w:b/>
          <w:sz w:val="28"/>
        </w:rPr>
        <w:tab/>
      </w:r>
    </w:p>
    <w:p w14:paraId="48FCBFC2" w14:textId="5C124265" w:rsidR="00AF4806" w:rsidRPr="00CA40D1" w:rsidRDefault="00AF4806" w:rsidP="00CA40D1">
      <w:pPr>
        <w:spacing w:after="0" w:line="240" w:lineRule="auto"/>
        <w:rPr>
          <w:b/>
          <w:sz w:val="24"/>
        </w:rPr>
      </w:pPr>
      <w:r w:rsidRPr="00654E89">
        <w:rPr>
          <w:b/>
          <w:sz w:val="24"/>
        </w:rPr>
        <w:t>Post</w:t>
      </w:r>
      <w:r w:rsidR="00737847">
        <w:rPr>
          <w:b/>
          <w:sz w:val="24"/>
        </w:rPr>
        <w:t xml:space="preserve">: </w:t>
      </w:r>
      <w:r w:rsidR="00CA40D1" w:rsidRPr="00CA40D1">
        <w:rPr>
          <w:b/>
          <w:sz w:val="24"/>
        </w:rPr>
        <w:t>Children and Young People</w:t>
      </w:r>
      <w:r w:rsidR="00811E20">
        <w:rPr>
          <w:b/>
          <w:sz w:val="24"/>
        </w:rPr>
        <w:t xml:space="preserve">’s Pastor </w:t>
      </w:r>
      <w:r w:rsidR="00CA40D1" w:rsidRPr="00CA40D1">
        <w:rPr>
          <w:b/>
          <w:sz w:val="24"/>
        </w:rPr>
        <w:t>Bolton Circuit</w:t>
      </w:r>
    </w:p>
    <w:p w14:paraId="23555BC1" w14:textId="77777777" w:rsidR="00AF4806" w:rsidRPr="00654E89" w:rsidRDefault="00AF4806" w:rsidP="00B13432">
      <w:pPr>
        <w:spacing w:after="0" w:line="240" w:lineRule="auto"/>
        <w:rPr>
          <w:b/>
          <w:sz w:val="24"/>
        </w:rPr>
      </w:pPr>
    </w:p>
    <w:p w14:paraId="1CADD2A2" w14:textId="77777777" w:rsidR="00AF4806" w:rsidRPr="00654E89" w:rsidRDefault="00AF4806" w:rsidP="00B13432">
      <w:pPr>
        <w:spacing w:after="0" w:line="240" w:lineRule="auto"/>
        <w:rPr>
          <w:sz w:val="24"/>
        </w:rPr>
      </w:pPr>
    </w:p>
    <w:tbl>
      <w:tblPr>
        <w:tblW w:w="9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0"/>
        <w:gridCol w:w="1418"/>
        <w:gridCol w:w="1353"/>
        <w:gridCol w:w="1412"/>
      </w:tblGrid>
      <w:tr w:rsidR="00AF4806" w:rsidRPr="00654E89" w14:paraId="002610AC" w14:textId="77777777" w:rsidTr="003D5E3B">
        <w:trPr>
          <w:trHeight w:val="606"/>
        </w:trPr>
        <w:tc>
          <w:tcPr>
            <w:tcW w:w="5240" w:type="dxa"/>
            <w:shd w:val="clear" w:color="auto" w:fill="D9D9D9"/>
          </w:tcPr>
          <w:p w14:paraId="53764A52" w14:textId="77777777" w:rsidR="00AF4806" w:rsidRPr="00654E89" w:rsidRDefault="00AF4806" w:rsidP="00B13432">
            <w:pPr>
              <w:spacing w:after="0" w:line="240" w:lineRule="auto"/>
              <w:rPr>
                <w:b/>
                <w:sz w:val="24"/>
              </w:rPr>
            </w:pPr>
            <w:r w:rsidRPr="00654E89">
              <w:rPr>
                <w:b/>
                <w:sz w:val="24"/>
              </w:rPr>
              <w:t>Attributes</w:t>
            </w:r>
          </w:p>
        </w:tc>
        <w:tc>
          <w:tcPr>
            <w:tcW w:w="1418" w:type="dxa"/>
            <w:shd w:val="clear" w:color="auto" w:fill="D9D9D9"/>
          </w:tcPr>
          <w:p w14:paraId="7C0E11D7" w14:textId="77777777" w:rsidR="00AF4806" w:rsidRPr="00654E89" w:rsidRDefault="00AF4806" w:rsidP="00B13432">
            <w:pPr>
              <w:spacing w:after="0" w:line="240" w:lineRule="auto"/>
              <w:rPr>
                <w:b/>
                <w:sz w:val="24"/>
              </w:rPr>
            </w:pPr>
            <w:r w:rsidRPr="00654E89">
              <w:rPr>
                <w:b/>
                <w:sz w:val="24"/>
              </w:rPr>
              <w:t>Essential</w:t>
            </w:r>
          </w:p>
        </w:tc>
        <w:tc>
          <w:tcPr>
            <w:tcW w:w="1353" w:type="dxa"/>
            <w:shd w:val="clear" w:color="auto" w:fill="D9D9D9"/>
          </w:tcPr>
          <w:p w14:paraId="42CF4E15" w14:textId="77777777" w:rsidR="00AF4806" w:rsidRPr="00654E89" w:rsidRDefault="00AF4806" w:rsidP="00B13432">
            <w:pPr>
              <w:spacing w:after="0" w:line="240" w:lineRule="auto"/>
              <w:rPr>
                <w:b/>
                <w:sz w:val="24"/>
              </w:rPr>
            </w:pPr>
            <w:r w:rsidRPr="00654E89">
              <w:rPr>
                <w:b/>
                <w:sz w:val="24"/>
              </w:rPr>
              <w:t>Desirable</w:t>
            </w:r>
          </w:p>
        </w:tc>
        <w:tc>
          <w:tcPr>
            <w:tcW w:w="1412" w:type="dxa"/>
            <w:shd w:val="clear" w:color="auto" w:fill="D9D9D9"/>
          </w:tcPr>
          <w:p w14:paraId="25F3418A" w14:textId="77777777" w:rsidR="00AF4806" w:rsidRPr="00654E89" w:rsidRDefault="00AF4806" w:rsidP="00B13432">
            <w:pPr>
              <w:spacing w:after="0" w:line="240" w:lineRule="auto"/>
              <w:rPr>
                <w:b/>
                <w:sz w:val="24"/>
              </w:rPr>
            </w:pPr>
            <w:r w:rsidRPr="00654E89">
              <w:rPr>
                <w:b/>
                <w:sz w:val="24"/>
              </w:rPr>
              <w:t>Method of Assessment</w:t>
            </w:r>
          </w:p>
        </w:tc>
      </w:tr>
      <w:tr w:rsidR="00AF4806" w:rsidRPr="00654E89" w14:paraId="7D38B1A2" w14:textId="77777777" w:rsidTr="003D5E3B">
        <w:trPr>
          <w:trHeight w:val="901"/>
        </w:trPr>
        <w:tc>
          <w:tcPr>
            <w:tcW w:w="5240" w:type="dxa"/>
          </w:tcPr>
          <w:p w14:paraId="08268304" w14:textId="77777777" w:rsidR="00AF4806" w:rsidRDefault="00AF4806" w:rsidP="00B13432">
            <w:pPr>
              <w:spacing w:after="0" w:line="240" w:lineRule="auto"/>
              <w:rPr>
                <w:b/>
                <w:sz w:val="24"/>
              </w:rPr>
            </w:pPr>
            <w:r w:rsidRPr="00654E89">
              <w:rPr>
                <w:b/>
                <w:sz w:val="24"/>
              </w:rPr>
              <w:t>Education &amp; Training</w:t>
            </w:r>
          </w:p>
          <w:p w14:paraId="4F5A392D" w14:textId="41380260" w:rsidR="003D5E3B" w:rsidRPr="003D5E3B" w:rsidRDefault="003D5E3B" w:rsidP="003D5E3B">
            <w:pPr>
              <w:autoSpaceDE w:val="0"/>
              <w:autoSpaceDN w:val="0"/>
              <w:adjustRightInd w:val="0"/>
              <w:spacing w:after="0" w:line="240" w:lineRule="auto"/>
              <w:rPr>
                <w:sz w:val="24"/>
              </w:rPr>
            </w:pPr>
            <w:r w:rsidRPr="00654E89">
              <w:rPr>
                <w:sz w:val="24"/>
              </w:rPr>
              <w:t>Educa</w:t>
            </w:r>
            <w:r>
              <w:rPr>
                <w:sz w:val="24"/>
              </w:rPr>
              <w:t>ted to GCSE (A-C) level or equivalent (including Maths and English)</w:t>
            </w:r>
          </w:p>
        </w:tc>
        <w:tc>
          <w:tcPr>
            <w:tcW w:w="1418" w:type="dxa"/>
          </w:tcPr>
          <w:p w14:paraId="7F85508D" w14:textId="77777777" w:rsidR="00AF4806" w:rsidRDefault="00AF4806" w:rsidP="003D5E3B">
            <w:pPr>
              <w:autoSpaceDE w:val="0"/>
              <w:autoSpaceDN w:val="0"/>
              <w:adjustRightInd w:val="0"/>
              <w:spacing w:after="0" w:line="240" w:lineRule="auto"/>
              <w:rPr>
                <w:sz w:val="24"/>
              </w:rPr>
            </w:pPr>
          </w:p>
          <w:p w14:paraId="4B40A3E6" w14:textId="36C3A293" w:rsidR="003D5E3B" w:rsidRPr="00654E89" w:rsidRDefault="003D5E3B" w:rsidP="003D5E3B">
            <w:pPr>
              <w:autoSpaceDE w:val="0"/>
              <w:autoSpaceDN w:val="0"/>
              <w:adjustRightInd w:val="0"/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09DC9729" w14:textId="77777777" w:rsidR="00D5688C" w:rsidRPr="00654E89" w:rsidRDefault="00D5688C" w:rsidP="00364EEB">
            <w:pPr>
              <w:autoSpaceDE w:val="0"/>
              <w:autoSpaceDN w:val="0"/>
              <w:adjustRightInd w:val="0"/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6E9FA2E2" w14:textId="77777777" w:rsidR="00AF4806" w:rsidRPr="00654E89" w:rsidRDefault="001603FD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</w:t>
            </w:r>
          </w:p>
        </w:tc>
      </w:tr>
      <w:tr w:rsidR="00E97878" w:rsidRPr="00654E89" w14:paraId="6DAF11C7" w14:textId="77777777" w:rsidTr="003D5E3B">
        <w:trPr>
          <w:trHeight w:val="901"/>
        </w:trPr>
        <w:tc>
          <w:tcPr>
            <w:tcW w:w="5240" w:type="dxa"/>
          </w:tcPr>
          <w:p w14:paraId="030385AC" w14:textId="0681476B" w:rsidR="00E97878" w:rsidRPr="00654E89" w:rsidRDefault="003D5E3B" w:rsidP="00B13432">
            <w:pPr>
              <w:spacing w:after="0" w:line="240" w:lineRule="auto"/>
              <w:rPr>
                <w:b/>
                <w:sz w:val="24"/>
              </w:rPr>
            </w:pPr>
            <w:r>
              <w:rPr>
                <w:sz w:val="24"/>
              </w:rPr>
              <w:t xml:space="preserve">A </w:t>
            </w:r>
            <w:r w:rsidRPr="00CA40D1">
              <w:rPr>
                <w:sz w:val="24"/>
              </w:rPr>
              <w:t xml:space="preserve">National Youth Agency </w:t>
            </w:r>
            <w:r>
              <w:rPr>
                <w:sz w:val="24"/>
              </w:rPr>
              <w:t>qualification</w:t>
            </w:r>
            <w:r>
              <w:rPr>
                <w:sz w:val="24"/>
              </w:rPr>
              <w:t xml:space="preserve"> or </w:t>
            </w:r>
            <w:r w:rsidR="00AA4722">
              <w:rPr>
                <w:sz w:val="24"/>
              </w:rPr>
              <w:t>relevant qualification</w:t>
            </w:r>
          </w:p>
        </w:tc>
        <w:tc>
          <w:tcPr>
            <w:tcW w:w="1418" w:type="dxa"/>
          </w:tcPr>
          <w:p w14:paraId="392BC7AA" w14:textId="1D5C8B9D" w:rsidR="00E97878" w:rsidRPr="00654E89" w:rsidRDefault="00E97878" w:rsidP="00364EEB">
            <w:pPr>
              <w:autoSpaceDE w:val="0"/>
              <w:autoSpaceDN w:val="0"/>
              <w:adjustRightInd w:val="0"/>
              <w:spacing w:after="0" w:line="240" w:lineRule="auto"/>
              <w:rPr>
                <w:sz w:val="24"/>
              </w:rPr>
            </w:pPr>
          </w:p>
        </w:tc>
        <w:tc>
          <w:tcPr>
            <w:tcW w:w="1353" w:type="dxa"/>
          </w:tcPr>
          <w:p w14:paraId="5F9796BB" w14:textId="7E9AD4AC" w:rsidR="00E97878" w:rsidRPr="00654E89" w:rsidRDefault="003D5E3B" w:rsidP="00364EEB">
            <w:pPr>
              <w:autoSpaceDE w:val="0"/>
              <w:autoSpaceDN w:val="0"/>
              <w:adjustRightInd w:val="0"/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412" w:type="dxa"/>
          </w:tcPr>
          <w:p w14:paraId="557E69D6" w14:textId="77777777" w:rsidR="00E97878" w:rsidRPr="00654E89" w:rsidRDefault="00967620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Q</w:t>
            </w:r>
          </w:p>
        </w:tc>
      </w:tr>
      <w:tr w:rsidR="00AF4806" w:rsidRPr="00654E89" w14:paraId="3AA7B836" w14:textId="77777777" w:rsidTr="003D5E3B">
        <w:trPr>
          <w:trHeight w:val="916"/>
        </w:trPr>
        <w:tc>
          <w:tcPr>
            <w:tcW w:w="5240" w:type="dxa"/>
          </w:tcPr>
          <w:p w14:paraId="13266805" w14:textId="77777777" w:rsidR="00AF4806" w:rsidRDefault="00AF4806" w:rsidP="00B13432">
            <w:pPr>
              <w:spacing w:after="0" w:line="240" w:lineRule="auto"/>
              <w:rPr>
                <w:b/>
                <w:sz w:val="24"/>
              </w:rPr>
            </w:pPr>
            <w:r w:rsidRPr="00654E89">
              <w:rPr>
                <w:b/>
                <w:sz w:val="24"/>
              </w:rPr>
              <w:t>Proven Ability</w:t>
            </w:r>
          </w:p>
          <w:p w14:paraId="7049F3BB" w14:textId="41FAE985" w:rsidR="003D5E3B" w:rsidRPr="00AA4722" w:rsidRDefault="00AA4722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Significant experience of working with children and young people</w:t>
            </w:r>
          </w:p>
        </w:tc>
        <w:tc>
          <w:tcPr>
            <w:tcW w:w="1418" w:type="dxa"/>
          </w:tcPr>
          <w:p w14:paraId="78293E54" w14:textId="77777777" w:rsidR="007B43ED" w:rsidRDefault="007B43ED" w:rsidP="002839F8">
            <w:pPr>
              <w:spacing w:after="0" w:line="240" w:lineRule="auto"/>
              <w:rPr>
                <w:sz w:val="24"/>
              </w:rPr>
            </w:pPr>
          </w:p>
          <w:p w14:paraId="1B26B993" w14:textId="746F980E" w:rsidR="00D5688C" w:rsidRPr="00A9587C" w:rsidRDefault="003D5E3B" w:rsidP="002839F8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37A9F4E6" w14:textId="2D202FC8" w:rsidR="00AF4806" w:rsidRPr="00A234DD" w:rsidRDefault="00AF4806" w:rsidP="00B13432">
            <w:pPr>
              <w:spacing w:after="0" w:line="240" w:lineRule="auto"/>
              <w:rPr>
                <w:color w:val="000000"/>
                <w:sz w:val="24"/>
              </w:rPr>
            </w:pPr>
          </w:p>
        </w:tc>
        <w:tc>
          <w:tcPr>
            <w:tcW w:w="1412" w:type="dxa"/>
          </w:tcPr>
          <w:p w14:paraId="0E24F3C0" w14:textId="77777777" w:rsidR="00AF4806" w:rsidRPr="00654E89" w:rsidRDefault="00AF4806" w:rsidP="00B13432">
            <w:pPr>
              <w:spacing w:after="0" w:line="240" w:lineRule="auto"/>
              <w:rPr>
                <w:sz w:val="24"/>
              </w:rPr>
            </w:pPr>
            <w:r w:rsidRPr="00654E89">
              <w:rPr>
                <w:sz w:val="24"/>
              </w:rPr>
              <w:t>A, I</w:t>
            </w:r>
          </w:p>
        </w:tc>
      </w:tr>
      <w:tr w:rsidR="00811E20" w:rsidRPr="00654E89" w14:paraId="44F8F03D" w14:textId="77777777" w:rsidTr="00811E20">
        <w:trPr>
          <w:trHeight w:val="373"/>
        </w:trPr>
        <w:tc>
          <w:tcPr>
            <w:tcW w:w="5240" w:type="dxa"/>
          </w:tcPr>
          <w:p w14:paraId="61D78D9E" w14:textId="5DC072DB" w:rsidR="00811E20" w:rsidRPr="00811E20" w:rsidRDefault="00811E20" w:rsidP="00B13432">
            <w:pPr>
              <w:spacing w:after="0" w:line="240" w:lineRule="auto"/>
              <w:rPr>
                <w:bCs/>
                <w:sz w:val="24"/>
              </w:rPr>
            </w:pPr>
            <w:r>
              <w:rPr>
                <w:bCs/>
                <w:sz w:val="24"/>
              </w:rPr>
              <w:t>Ability to work with diverse communities</w:t>
            </w:r>
          </w:p>
        </w:tc>
        <w:tc>
          <w:tcPr>
            <w:tcW w:w="1418" w:type="dxa"/>
          </w:tcPr>
          <w:p w14:paraId="2560E208" w14:textId="6CDC7764" w:rsidR="00811E20" w:rsidRDefault="00811E20" w:rsidP="002839F8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10CC1B82" w14:textId="77777777" w:rsidR="00811E20" w:rsidRPr="00A234DD" w:rsidRDefault="00811E20" w:rsidP="00B13432">
            <w:pPr>
              <w:spacing w:after="0" w:line="240" w:lineRule="auto"/>
              <w:rPr>
                <w:color w:val="000000"/>
                <w:sz w:val="24"/>
              </w:rPr>
            </w:pPr>
          </w:p>
        </w:tc>
        <w:tc>
          <w:tcPr>
            <w:tcW w:w="1412" w:type="dxa"/>
          </w:tcPr>
          <w:p w14:paraId="01481276" w14:textId="2E7E9E42" w:rsidR="00811E20" w:rsidRPr="00654E89" w:rsidRDefault="00811E20" w:rsidP="00B13432">
            <w:pPr>
              <w:spacing w:after="0" w:line="240" w:lineRule="auto"/>
              <w:rPr>
                <w:sz w:val="24"/>
              </w:rPr>
            </w:pPr>
            <w:proofErr w:type="gramStart"/>
            <w:r>
              <w:rPr>
                <w:sz w:val="24"/>
              </w:rPr>
              <w:t>A,I</w:t>
            </w:r>
            <w:proofErr w:type="gramEnd"/>
          </w:p>
        </w:tc>
      </w:tr>
      <w:tr w:rsidR="003D5E3B" w:rsidRPr="00654E89" w14:paraId="510A03F8" w14:textId="77777777" w:rsidTr="00AA4722">
        <w:trPr>
          <w:trHeight w:val="591"/>
        </w:trPr>
        <w:tc>
          <w:tcPr>
            <w:tcW w:w="5240" w:type="dxa"/>
          </w:tcPr>
          <w:p w14:paraId="094ACEBD" w14:textId="23DAD691" w:rsidR="003D5E3B" w:rsidRPr="00654E89" w:rsidRDefault="003D5E3B" w:rsidP="00B13432">
            <w:pPr>
              <w:spacing w:after="0" w:line="240" w:lineRule="auto"/>
              <w:rPr>
                <w:b/>
                <w:sz w:val="24"/>
              </w:rPr>
            </w:pPr>
            <w:r w:rsidRPr="00A234DD">
              <w:rPr>
                <w:color w:val="000000"/>
                <w:sz w:val="24"/>
              </w:rPr>
              <w:t xml:space="preserve">Appreciation of </w:t>
            </w:r>
            <w:r w:rsidR="00AA4722">
              <w:rPr>
                <w:color w:val="000000"/>
                <w:sz w:val="24"/>
              </w:rPr>
              <w:t xml:space="preserve">the impact of </w:t>
            </w:r>
            <w:r w:rsidRPr="00A234DD">
              <w:rPr>
                <w:color w:val="000000"/>
                <w:sz w:val="24"/>
              </w:rPr>
              <w:t>context</w:t>
            </w:r>
            <w:r w:rsidR="00AA4722">
              <w:rPr>
                <w:color w:val="000000"/>
                <w:sz w:val="24"/>
              </w:rPr>
              <w:t xml:space="preserve"> and language on an individual’s understanding of God</w:t>
            </w:r>
          </w:p>
        </w:tc>
        <w:tc>
          <w:tcPr>
            <w:tcW w:w="1418" w:type="dxa"/>
          </w:tcPr>
          <w:p w14:paraId="15E9E953" w14:textId="77777777" w:rsidR="003D5E3B" w:rsidRPr="00A9587C" w:rsidRDefault="003D5E3B" w:rsidP="00B13432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353" w:type="dxa"/>
          </w:tcPr>
          <w:p w14:paraId="49A8E5A0" w14:textId="3261978A" w:rsidR="003D5E3B" w:rsidRPr="00A234DD" w:rsidRDefault="003D5E3B" w:rsidP="00B13432">
            <w:pPr>
              <w:spacing w:after="0" w:line="240" w:lineRule="auto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Yes</w:t>
            </w:r>
          </w:p>
        </w:tc>
        <w:tc>
          <w:tcPr>
            <w:tcW w:w="1412" w:type="dxa"/>
          </w:tcPr>
          <w:p w14:paraId="6F7E081C" w14:textId="25628A84" w:rsidR="003D5E3B" w:rsidRPr="00654E89" w:rsidRDefault="00AA4722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I</w:t>
            </w:r>
          </w:p>
        </w:tc>
      </w:tr>
      <w:tr w:rsidR="00E63234" w:rsidRPr="00654E89" w14:paraId="7A818BB5" w14:textId="77777777" w:rsidTr="003D5E3B">
        <w:trPr>
          <w:trHeight w:val="606"/>
        </w:trPr>
        <w:tc>
          <w:tcPr>
            <w:tcW w:w="5240" w:type="dxa"/>
          </w:tcPr>
          <w:p w14:paraId="4F52B094" w14:textId="4BE5B8EA" w:rsidR="00E63234" w:rsidRPr="00654E89" w:rsidRDefault="00AA4722" w:rsidP="00B13432">
            <w:pPr>
              <w:spacing w:after="0" w:line="240" w:lineRule="auto"/>
              <w:rPr>
                <w:b/>
                <w:sz w:val="24"/>
              </w:rPr>
            </w:pPr>
            <w:r>
              <w:rPr>
                <w:sz w:val="24"/>
              </w:rPr>
              <w:t>Have practical experience of evangelism or outreach</w:t>
            </w:r>
          </w:p>
        </w:tc>
        <w:tc>
          <w:tcPr>
            <w:tcW w:w="1418" w:type="dxa"/>
          </w:tcPr>
          <w:p w14:paraId="324D0A1D" w14:textId="378958DC" w:rsidR="00E63234" w:rsidRDefault="003D5E3B" w:rsidP="001603FD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5089C709" w14:textId="77777777" w:rsidR="00E63234" w:rsidRPr="00654E89" w:rsidRDefault="00E63234" w:rsidP="00B13432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50A58F91" w14:textId="77777777" w:rsidR="00E63234" w:rsidRPr="00654E89" w:rsidRDefault="00E63234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, I</w:t>
            </w:r>
          </w:p>
        </w:tc>
      </w:tr>
      <w:tr w:rsidR="00B763C2" w:rsidRPr="00654E89" w14:paraId="63805D1D" w14:textId="77777777" w:rsidTr="003D5E3B">
        <w:trPr>
          <w:trHeight w:val="606"/>
        </w:trPr>
        <w:tc>
          <w:tcPr>
            <w:tcW w:w="5240" w:type="dxa"/>
          </w:tcPr>
          <w:p w14:paraId="56D99D62" w14:textId="5EBFFDED" w:rsidR="00B763C2" w:rsidRPr="00654E89" w:rsidRDefault="003D5E3B" w:rsidP="00B13432">
            <w:pPr>
              <w:spacing w:after="0" w:line="240" w:lineRule="auto"/>
              <w:rPr>
                <w:b/>
                <w:sz w:val="24"/>
              </w:rPr>
            </w:pPr>
            <w:r>
              <w:rPr>
                <w:sz w:val="24"/>
              </w:rPr>
              <w:t>Accreditation as a Methodist Local Preacher or Methodist Worship Leader</w:t>
            </w:r>
            <w:r w:rsidR="007B43ED">
              <w:rPr>
                <w:sz w:val="24"/>
              </w:rPr>
              <w:t>, or equivalent</w:t>
            </w:r>
          </w:p>
        </w:tc>
        <w:tc>
          <w:tcPr>
            <w:tcW w:w="1418" w:type="dxa"/>
          </w:tcPr>
          <w:p w14:paraId="7577918A" w14:textId="77777777" w:rsidR="00B763C2" w:rsidRDefault="00B763C2" w:rsidP="00B13432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353" w:type="dxa"/>
          </w:tcPr>
          <w:p w14:paraId="07174C47" w14:textId="605C4EE6" w:rsidR="00B763C2" w:rsidRPr="00654E89" w:rsidRDefault="003D5E3B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412" w:type="dxa"/>
          </w:tcPr>
          <w:p w14:paraId="23D5FE0F" w14:textId="77777777" w:rsidR="00B763C2" w:rsidRDefault="00B763C2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, I</w:t>
            </w:r>
          </w:p>
        </w:tc>
      </w:tr>
      <w:tr w:rsidR="00E63234" w:rsidRPr="00654E89" w14:paraId="1BE4F03A" w14:textId="77777777" w:rsidTr="003D5E3B">
        <w:trPr>
          <w:trHeight w:val="606"/>
        </w:trPr>
        <w:tc>
          <w:tcPr>
            <w:tcW w:w="5240" w:type="dxa"/>
          </w:tcPr>
          <w:p w14:paraId="4E810F4E" w14:textId="50029AA3" w:rsidR="00E63234" w:rsidRPr="00654E89" w:rsidRDefault="003D5E3B" w:rsidP="00B13432">
            <w:pPr>
              <w:spacing w:after="0" w:line="240" w:lineRule="auto"/>
              <w:rPr>
                <w:b/>
                <w:sz w:val="24"/>
              </w:rPr>
            </w:pPr>
            <w:r>
              <w:rPr>
                <w:sz w:val="24"/>
              </w:rPr>
              <w:t>Awareness of issues in the wider community and society and an ability to relate in Mission and Worship</w:t>
            </w:r>
          </w:p>
        </w:tc>
        <w:tc>
          <w:tcPr>
            <w:tcW w:w="1418" w:type="dxa"/>
          </w:tcPr>
          <w:p w14:paraId="48350125" w14:textId="0DE123FE" w:rsidR="00E63234" w:rsidRDefault="003D5E3B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3479D22B" w14:textId="77777777" w:rsidR="00E63234" w:rsidRPr="00654E89" w:rsidRDefault="00E63234" w:rsidP="00B13432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40807A69" w14:textId="77777777" w:rsidR="00E63234" w:rsidRDefault="00E63234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, I</w:t>
            </w:r>
          </w:p>
        </w:tc>
      </w:tr>
      <w:tr w:rsidR="00AF4806" w:rsidRPr="00654E89" w14:paraId="0FDC8903" w14:textId="77777777" w:rsidTr="00811E20">
        <w:trPr>
          <w:trHeight w:val="531"/>
        </w:trPr>
        <w:tc>
          <w:tcPr>
            <w:tcW w:w="5240" w:type="dxa"/>
          </w:tcPr>
          <w:p w14:paraId="38E0B1FE" w14:textId="66BA100A" w:rsidR="00AF4806" w:rsidRPr="00654E89" w:rsidRDefault="003D5E3B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Competent in the use of </w:t>
            </w:r>
            <w:r w:rsidR="007B43ED">
              <w:rPr>
                <w:sz w:val="24"/>
              </w:rPr>
              <w:t>Microsoft Office</w:t>
            </w:r>
          </w:p>
        </w:tc>
        <w:tc>
          <w:tcPr>
            <w:tcW w:w="1418" w:type="dxa"/>
          </w:tcPr>
          <w:p w14:paraId="1F193DB5" w14:textId="2935E2AD" w:rsidR="00AF4806" w:rsidRPr="00A9587C" w:rsidRDefault="003D5E3B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266119D4" w14:textId="378F76F0" w:rsidR="00AF4806" w:rsidRPr="00654E89" w:rsidRDefault="00AF4806" w:rsidP="003D4FA2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7628A205" w14:textId="4F7E955B" w:rsidR="00AF4806" w:rsidRPr="00654E89" w:rsidRDefault="00811E20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</w:t>
            </w:r>
          </w:p>
        </w:tc>
      </w:tr>
      <w:tr w:rsidR="00967620" w:rsidRPr="00654E89" w14:paraId="4F6AE3DF" w14:textId="77777777" w:rsidTr="003D5E3B">
        <w:trPr>
          <w:trHeight w:val="656"/>
        </w:trPr>
        <w:tc>
          <w:tcPr>
            <w:tcW w:w="5240" w:type="dxa"/>
          </w:tcPr>
          <w:p w14:paraId="1A8100D9" w14:textId="1964EF86" w:rsidR="00967620" w:rsidRPr="00654E89" w:rsidRDefault="003D5E3B" w:rsidP="00B13432">
            <w:pPr>
              <w:spacing w:after="0" w:line="240" w:lineRule="auto"/>
              <w:rPr>
                <w:b/>
                <w:sz w:val="24"/>
              </w:rPr>
            </w:pPr>
            <w:r>
              <w:rPr>
                <w:sz w:val="24"/>
              </w:rPr>
              <w:t>Familiar with the safe and appropriate use of social media</w:t>
            </w:r>
          </w:p>
        </w:tc>
        <w:tc>
          <w:tcPr>
            <w:tcW w:w="1418" w:type="dxa"/>
          </w:tcPr>
          <w:p w14:paraId="620A469E" w14:textId="6FC1DA45" w:rsidR="00967620" w:rsidRDefault="003D5E3B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3F4407AC" w14:textId="77777777" w:rsidR="00967620" w:rsidRDefault="00967620" w:rsidP="003D4FA2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2FE71705" w14:textId="77777777" w:rsidR="00967620" w:rsidRPr="00654E89" w:rsidRDefault="00967620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, I</w:t>
            </w:r>
          </w:p>
        </w:tc>
      </w:tr>
      <w:tr w:rsidR="007B43ED" w:rsidRPr="00654E89" w14:paraId="4ADFB1BC" w14:textId="77777777" w:rsidTr="003D5E3B">
        <w:trPr>
          <w:trHeight w:val="656"/>
        </w:trPr>
        <w:tc>
          <w:tcPr>
            <w:tcW w:w="5240" w:type="dxa"/>
          </w:tcPr>
          <w:p w14:paraId="71D2B33E" w14:textId="50BF9331" w:rsidR="007B43ED" w:rsidRDefault="007B43ED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bility to apply safeguarding principles to social media and evolving technologies</w:t>
            </w:r>
          </w:p>
        </w:tc>
        <w:tc>
          <w:tcPr>
            <w:tcW w:w="1418" w:type="dxa"/>
          </w:tcPr>
          <w:p w14:paraId="3B33473D" w14:textId="65BDA85A" w:rsidR="007B43ED" w:rsidRDefault="007B43ED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3940B06C" w14:textId="77777777" w:rsidR="007B43ED" w:rsidRDefault="007B43ED" w:rsidP="003D4FA2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01BD0118" w14:textId="77777777" w:rsidR="007B43ED" w:rsidRDefault="007B43ED" w:rsidP="00B13432">
            <w:pPr>
              <w:spacing w:after="0" w:line="240" w:lineRule="auto"/>
              <w:rPr>
                <w:sz w:val="24"/>
              </w:rPr>
            </w:pPr>
          </w:p>
        </w:tc>
      </w:tr>
      <w:tr w:rsidR="007B43ED" w:rsidRPr="00654E89" w14:paraId="6B8D3336" w14:textId="77777777" w:rsidTr="003D5E3B">
        <w:trPr>
          <w:trHeight w:val="656"/>
        </w:trPr>
        <w:tc>
          <w:tcPr>
            <w:tcW w:w="5240" w:type="dxa"/>
          </w:tcPr>
          <w:p w14:paraId="116F15D9" w14:textId="5FB6F5C6" w:rsidR="007B43ED" w:rsidRDefault="007B43ED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bility to self-manage workload</w:t>
            </w:r>
          </w:p>
        </w:tc>
        <w:tc>
          <w:tcPr>
            <w:tcW w:w="1418" w:type="dxa"/>
          </w:tcPr>
          <w:p w14:paraId="6DA5D3D6" w14:textId="5994D7A9" w:rsidR="007B43ED" w:rsidRDefault="007B43ED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0DBCA6D1" w14:textId="77777777" w:rsidR="007B43ED" w:rsidRDefault="007B43ED" w:rsidP="003D4FA2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19584CF6" w14:textId="77777777" w:rsidR="007B43ED" w:rsidRDefault="007B43ED" w:rsidP="00B13432">
            <w:pPr>
              <w:spacing w:after="0" w:line="240" w:lineRule="auto"/>
              <w:rPr>
                <w:sz w:val="24"/>
              </w:rPr>
            </w:pPr>
          </w:p>
        </w:tc>
      </w:tr>
      <w:tr w:rsidR="00AF4806" w:rsidRPr="00654E89" w14:paraId="07C1497F" w14:textId="77777777" w:rsidTr="003D5E3B">
        <w:trPr>
          <w:trHeight w:val="901"/>
        </w:trPr>
        <w:tc>
          <w:tcPr>
            <w:tcW w:w="5240" w:type="dxa"/>
          </w:tcPr>
          <w:p w14:paraId="1E7EB812" w14:textId="77777777" w:rsidR="00AF4806" w:rsidRDefault="00AF4806" w:rsidP="00B13432">
            <w:pPr>
              <w:spacing w:after="0" w:line="240" w:lineRule="auto"/>
              <w:rPr>
                <w:b/>
                <w:sz w:val="24"/>
              </w:rPr>
            </w:pPr>
            <w:r w:rsidRPr="00654E89">
              <w:rPr>
                <w:b/>
                <w:sz w:val="24"/>
              </w:rPr>
              <w:t>Special Qualities</w:t>
            </w:r>
            <w:r w:rsidR="00967620">
              <w:rPr>
                <w:b/>
                <w:sz w:val="24"/>
              </w:rPr>
              <w:t>, Skills and</w:t>
            </w:r>
            <w:r w:rsidRPr="00654E89">
              <w:rPr>
                <w:b/>
                <w:sz w:val="24"/>
              </w:rPr>
              <w:t xml:space="preserve"> Aptitudes</w:t>
            </w:r>
          </w:p>
          <w:p w14:paraId="52B4BFAC" w14:textId="7217671F" w:rsidR="003D5E3B" w:rsidRPr="00654E89" w:rsidRDefault="003D5E3B" w:rsidP="00B13432">
            <w:pPr>
              <w:spacing w:after="0" w:line="240" w:lineRule="auto"/>
              <w:rPr>
                <w:b/>
                <w:sz w:val="24"/>
              </w:rPr>
            </w:pPr>
            <w:r>
              <w:rPr>
                <w:sz w:val="24"/>
              </w:rPr>
              <w:t>To be a role model to the young people that they meet and work alongside, and a friend and supporter to those who work with the C&amp;YP</w:t>
            </w:r>
          </w:p>
        </w:tc>
        <w:tc>
          <w:tcPr>
            <w:tcW w:w="1418" w:type="dxa"/>
          </w:tcPr>
          <w:p w14:paraId="7B2A0545" w14:textId="73C5BE80" w:rsidR="00AF4806" w:rsidRPr="00654E89" w:rsidRDefault="003D5E3B" w:rsidP="00547A6C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16191577" w14:textId="77777777" w:rsidR="00AF4806" w:rsidRPr="00654E89" w:rsidRDefault="00AF4806" w:rsidP="00B13432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5B593133" w14:textId="77777777" w:rsidR="00AF4806" w:rsidRPr="00654E89" w:rsidRDefault="00AF4806" w:rsidP="00B13432">
            <w:pPr>
              <w:spacing w:after="0" w:line="240" w:lineRule="auto"/>
              <w:rPr>
                <w:sz w:val="24"/>
              </w:rPr>
            </w:pPr>
            <w:r w:rsidRPr="00654E89">
              <w:rPr>
                <w:sz w:val="24"/>
              </w:rPr>
              <w:t>A, I</w:t>
            </w:r>
          </w:p>
        </w:tc>
      </w:tr>
      <w:tr w:rsidR="00AF4806" w:rsidRPr="00654E89" w14:paraId="04921A3E" w14:textId="77777777" w:rsidTr="003D5E3B">
        <w:trPr>
          <w:trHeight w:val="901"/>
        </w:trPr>
        <w:tc>
          <w:tcPr>
            <w:tcW w:w="5240" w:type="dxa"/>
          </w:tcPr>
          <w:p w14:paraId="1D2D4A0E" w14:textId="4F7793ED" w:rsidR="00AF4806" w:rsidRPr="00654E89" w:rsidRDefault="003D5E3B" w:rsidP="00B13432">
            <w:pPr>
              <w:spacing w:after="0" w:line="240" w:lineRule="auto"/>
              <w:rPr>
                <w:sz w:val="24"/>
              </w:rPr>
            </w:pPr>
            <w:r w:rsidRPr="00D5688C">
              <w:rPr>
                <w:sz w:val="24"/>
              </w:rPr>
              <w:lastRenderedPageBreak/>
              <w:t>Able to communicate effectively in writing and verbally.</w:t>
            </w:r>
          </w:p>
        </w:tc>
        <w:tc>
          <w:tcPr>
            <w:tcW w:w="1418" w:type="dxa"/>
          </w:tcPr>
          <w:p w14:paraId="6D7EC869" w14:textId="11C1031E" w:rsidR="00AF4806" w:rsidRPr="00D5688C" w:rsidRDefault="003D5E3B" w:rsidP="00B13432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33DB4F5E" w14:textId="77777777" w:rsidR="00AF4806" w:rsidRPr="00654E89" w:rsidRDefault="00AF4806" w:rsidP="00B13432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7F80A049" w14:textId="77777777" w:rsidR="00AF4806" w:rsidRPr="00654E89" w:rsidRDefault="00AF4806" w:rsidP="00B13432">
            <w:pPr>
              <w:spacing w:after="0" w:line="240" w:lineRule="auto"/>
              <w:rPr>
                <w:sz w:val="24"/>
              </w:rPr>
            </w:pPr>
            <w:r w:rsidRPr="00654E89">
              <w:rPr>
                <w:sz w:val="24"/>
              </w:rPr>
              <w:t>A, I</w:t>
            </w:r>
          </w:p>
        </w:tc>
      </w:tr>
      <w:tr w:rsidR="003D5E3B" w:rsidRPr="00654E89" w14:paraId="08250011" w14:textId="77777777" w:rsidTr="003D5E3B">
        <w:trPr>
          <w:trHeight w:val="606"/>
        </w:trPr>
        <w:tc>
          <w:tcPr>
            <w:tcW w:w="5240" w:type="dxa"/>
          </w:tcPr>
          <w:p w14:paraId="74056A9A" w14:textId="75AF9F7B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ble to demonstrate good time management</w:t>
            </w:r>
          </w:p>
        </w:tc>
        <w:tc>
          <w:tcPr>
            <w:tcW w:w="1418" w:type="dxa"/>
          </w:tcPr>
          <w:p w14:paraId="0ED78AFD" w14:textId="6C4B5EE1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7DFBB4E4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3C579CBE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, I</w:t>
            </w:r>
          </w:p>
        </w:tc>
      </w:tr>
      <w:tr w:rsidR="003D5E3B" w:rsidRPr="00654E89" w14:paraId="7060621A" w14:textId="77777777" w:rsidTr="003D5E3B">
        <w:trPr>
          <w:trHeight w:val="606"/>
        </w:trPr>
        <w:tc>
          <w:tcPr>
            <w:tcW w:w="5240" w:type="dxa"/>
          </w:tcPr>
          <w:p w14:paraId="0E8033E4" w14:textId="6D8622AC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 w:rsidRPr="00654E89">
              <w:rPr>
                <w:sz w:val="24"/>
              </w:rPr>
              <w:t>Able to motiv</w:t>
            </w:r>
            <w:r>
              <w:rPr>
                <w:sz w:val="24"/>
              </w:rPr>
              <w:t>at</w:t>
            </w:r>
            <w:r w:rsidRPr="00654E89">
              <w:rPr>
                <w:sz w:val="24"/>
              </w:rPr>
              <w:t>e self and others.</w:t>
            </w:r>
          </w:p>
        </w:tc>
        <w:tc>
          <w:tcPr>
            <w:tcW w:w="1418" w:type="dxa"/>
          </w:tcPr>
          <w:p w14:paraId="67536FA4" w14:textId="7FD81A0E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06EEE12A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1540C208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 w:rsidRPr="00654E89">
              <w:rPr>
                <w:sz w:val="24"/>
              </w:rPr>
              <w:t>A, I</w:t>
            </w:r>
          </w:p>
        </w:tc>
      </w:tr>
      <w:tr w:rsidR="003D5E3B" w:rsidRPr="00654E89" w14:paraId="16757AC9" w14:textId="77777777" w:rsidTr="003D5E3B">
        <w:trPr>
          <w:trHeight w:val="606"/>
        </w:trPr>
        <w:tc>
          <w:tcPr>
            <w:tcW w:w="5240" w:type="dxa"/>
          </w:tcPr>
          <w:p w14:paraId="3CA07E4D" w14:textId="4DED1D64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 w:rsidRPr="00654E89">
              <w:rPr>
                <w:sz w:val="24"/>
              </w:rPr>
              <w:t>Able to set and work to goals without direct supervision</w:t>
            </w:r>
            <w:r>
              <w:rPr>
                <w:sz w:val="24"/>
              </w:rPr>
              <w:t>.</w:t>
            </w:r>
          </w:p>
        </w:tc>
        <w:tc>
          <w:tcPr>
            <w:tcW w:w="1418" w:type="dxa"/>
          </w:tcPr>
          <w:p w14:paraId="741A1760" w14:textId="05F096E5" w:rsidR="003D5E3B" w:rsidRPr="00D5688C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27FFC20D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19C43016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, I</w:t>
            </w:r>
          </w:p>
        </w:tc>
      </w:tr>
      <w:tr w:rsidR="003D5E3B" w:rsidRPr="00654E89" w14:paraId="6A778207" w14:textId="77777777" w:rsidTr="00811E20">
        <w:trPr>
          <w:trHeight w:val="560"/>
        </w:trPr>
        <w:tc>
          <w:tcPr>
            <w:tcW w:w="5240" w:type="dxa"/>
          </w:tcPr>
          <w:p w14:paraId="33F42CBD" w14:textId="15FC720C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ble to contribute effectively to a team or teams.</w:t>
            </w:r>
          </w:p>
        </w:tc>
        <w:tc>
          <w:tcPr>
            <w:tcW w:w="1418" w:type="dxa"/>
          </w:tcPr>
          <w:p w14:paraId="39651F95" w14:textId="322609B4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09ECA063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55D1BE1F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 w:rsidRPr="00654E89">
              <w:rPr>
                <w:sz w:val="24"/>
              </w:rPr>
              <w:t>I</w:t>
            </w:r>
          </w:p>
        </w:tc>
      </w:tr>
      <w:tr w:rsidR="003D5E3B" w:rsidRPr="00654E89" w14:paraId="722A8DD0" w14:textId="77777777" w:rsidTr="00811E20">
        <w:trPr>
          <w:trHeight w:val="696"/>
        </w:trPr>
        <w:tc>
          <w:tcPr>
            <w:tcW w:w="5240" w:type="dxa"/>
          </w:tcPr>
          <w:p w14:paraId="32FA4198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 w:rsidRPr="00654E89">
              <w:rPr>
                <w:sz w:val="24"/>
              </w:rPr>
              <w:t>Able to adapt to changing priorities and circumstances</w:t>
            </w:r>
            <w:r>
              <w:rPr>
                <w:sz w:val="24"/>
              </w:rPr>
              <w:t>.</w:t>
            </w:r>
          </w:p>
          <w:p w14:paraId="4DEA3671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8" w:type="dxa"/>
          </w:tcPr>
          <w:p w14:paraId="2D375AFA" w14:textId="48595669" w:rsidR="003D5E3B" w:rsidRDefault="007B43ED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3FA9FF10" w14:textId="20A6E5B2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77AAE545" w14:textId="7D9F42D3" w:rsidR="003D5E3B" w:rsidRPr="00654E89" w:rsidRDefault="007B43ED" w:rsidP="003D5E3B">
            <w:pPr>
              <w:spacing w:after="0" w:line="240" w:lineRule="auto"/>
              <w:rPr>
                <w:sz w:val="24"/>
              </w:rPr>
            </w:pPr>
            <w:proofErr w:type="gramStart"/>
            <w:r>
              <w:rPr>
                <w:sz w:val="24"/>
              </w:rPr>
              <w:t>A,I</w:t>
            </w:r>
            <w:proofErr w:type="gramEnd"/>
          </w:p>
        </w:tc>
      </w:tr>
      <w:tr w:rsidR="003D5E3B" w:rsidRPr="00654E89" w14:paraId="2D0C8EEA" w14:textId="77777777" w:rsidTr="00811E20">
        <w:trPr>
          <w:trHeight w:val="808"/>
        </w:trPr>
        <w:tc>
          <w:tcPr>
            <w:tcW w:w="5240" w:type="dxa"/>
          </w:tcPr>
          <w:p w14:paraId="05C42D6C" w14:textId="5D1FFF0F" w:rsidR="003D5E3B" w:rsidRPr="00654E89" w:rsidRDefault="003D5E3B" w:rsidP="003D5E3B">
            <w:pPr>
              <w:spacing w:after="0" w:line="240" w:lineRule="auto"/>
              <w:rPr>
                <w:b/>
                <w:sz w:val="24"/>
              </w:rPr>
            </w:pPr>
            <w:r>
              <w:rPr>
                <w:sz w:val="24"/>
              </w:rPr>
              <w:t>Demonstrates experience of handling situations of tension and conflict</w:t>
            </w:r>
          </w:p>
        </w:tc>
        <w:tc>
          <w:tcPr>
            <w:tcW w:w="1418" w:type="dxa"/>
          </w:tcPr>
          <w:p w14:paraId="520F4AC5" w14:textId="4B7F4B95" w:rsidR="003D5E3B" w:rsidRPr="00D5688C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2FB44CCC" w14:textId="77777777" w:rsidR="003D5E3B" w:rsidRDefault="003D5E3B" w:rsidP="003D5E3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32F2F0CC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, I</w:t>
            </w:r>
          </w:p>
        </w:tc>
      </w:tr>
      <w:tr w:rsidR="003D5E3B" w:rsidRPr="00654E89" w14:paraId="51374F40" w14:textId="77777777" w:rsidTr="00811E20">
        <w:trPr>
          <w:trHeight w:val="463"/>
        </w:trPr>
        <w:tc>
          <w:tcPr>
            <w:tcW w:w="5240" w:type="dxa"/>
          </w:tcPr>
          <w:p w14:paraId="55D36173" w14:textId="4506BCCB" w:rsidR="003D5E3B" w:rsidRPr="00654E89" w:rsidRDefault="003D5E3B" w:rsidP="003D5E3B">
            <w:pPr>
              <w:spacing w:after="0" w:line="240" w:lineRule="auto"/>
              <w:rPr>
                <w:b/>
                <w:sz w:val="24"/>
              </w:rPr>
            </w:pPr>
            <w:r>
              <w:rPr>
                <w:sz w:val="24"/>
              </w:rPr>
              <w:t>Experience of creative problem solving</w:t>
            </w:r>
          </w:p>
        </w:tc>
        <w:tc>
          <w:tcPr>
            <w:tcW w:w="1418" w:type="dxa"/>
          </w:tcPr>
          <w:p w14:paraId="294E6CB1" w14:textId="61E77CC3" w:rsidR="003D5E3B" w:rsidRPr="00D5688C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40AC9C11" w14:textId="77777777" w:rsidR="003D5E3B" w:rsidRDefault="003D5E3B" w:rsidP="003D5E3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38EC02E1" w14:textId="2241B3D2" w:rsidR="003D5E3B" w:rsidRPr="00654E89" w:rsidRDefault="007B43ED" w:rsidP="003D5E3B">
            <w:pPr>
              <w:spacing w:after="0" w:line="240" w:lineRule="auto"/>
              <w:rPr>
                <w:sz w:val="24"/>
              </w:rPr>
            </w:pPr>
            <w:proofErr w:type="gramStart"/>
            <w:r>
              <w:rPr>
                <w:sz w:val="24"/>
              </w:rPr>
              <w:t>A,I</w:t>
            </w:r>
            <w:proofErr w:type="gramEnd"/>
          </w:p>
        </w:tc>
      </w:tr>
      <w:tr w:rsidR="003D5E3B" w:rsidRPr="00654E89" w14:paraId="77386B6F" w14:textId="77777777" w:rsidTr="007B43ED">
        <w:trPr>
          <w:trHeight w:val="958"/>
        </w:trPr>
        <w:tc>
          <w:tcPr>
            <w:tcW w:w="5240" w:type="dxa"/>
          </w:tcPr>
          <w:p w14:paraId="3FBDCCF2" w14:textId="77777777" w:rsidR="003D5E3B" w:rsidRDefault="003D5E3B" w:rsidP="003D5E3B">
            <w:pPr>
              <w:spacing w:after="0" w:line="240" w:lineRule="auto"/>
              <w:rPr>
                <w:b/>
                <w:sz w:val="24"/>
              </w:rPr>
            </w:pPr>
            <w:r w:rsidRPr="00654E89">
              <w:rPr>
                <w:b/>
                <w:sz w:val="24"/>
              </w:rPr>
              <w:t>Any Other Requirements</w:t>
            </w:r>
          </w:p>
          <w:p w14:paraId="51E8181A" w14:textId="617A6F94" w:rsidR="003D5E3B" w:rsidRPr="00654E89" w:rsidRDefault="003D5E3B" w:rsidP="003D5E3B">
            <w:pPr>
              <w:spacing w:after="0" w:line="240" w:lineRule="auto"/>
              <w:rPr>
                <w:b/>
                <w:sz w:val="24"/>
              </w:rPr>
            </w:pPr>
            <w:r w:rsidRPr="00D5688C">
              <w:rPr>
                <w:sz w:val="24"/>
              </w:rPr>
              <w:t xml:space="preserve">Willingness to understand and engage with Methodism and be subject to its </w:t>
            </w:r>
            <w:r w:rsidR="00811E20">
              <w:rPr>
                <w:sz w:val="24"/>
              </w:rPr>
              <w:t>rules and regulations</w:t>
            </w:r>
          </w:p>
        </w:tc>
        <w:tc>
          <w:tcPr>
            <w:tcW w:w="1418" w:type="dxa"/>
          </w:tcPr>
          <w:p w14:paraId="4FF16CB8" w14:textId="12947D7F" w:rsidR="003D5E3B" w:rsidRPr="00D5688C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7BE4AF6C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0F2AC79C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 w:rsidRPr="00654E89">
              <w:rPr>
                <w:sz w:val="24"/>
              </w:rPr>
              <w:t>I</w:t>
            </w:r>
          </w:p>
        </w:tc>
      </w:tr>
      <w:tr w:rsidR="00AA4722" w:rsidRPr="00654E89" w14:paraId="172A7C86" w14:textId="77777777" w:rsidTr="007B43ED">
        <w:trPr>
          <w:trHeight w:val="703"/>
        </w:trPr>
        <w:tc>
          <w:tcPr>
            <w:tcW w:w="5240" w:type="dxa"/>
          </w:tcPr>
          <w:p w14:paraId="1A014CF8" w14:textId="5E2D7555" w:rsidR="00AA4722" w:rsidRPr="00654E89" w:rsidRDefault="00AA4722" w:rsidP="003D5E3B">
            <w:pPr>
              <w:spacing w:after="0" w:line="240" w:lineRule="auto"/>
              <w:rPr>
                <w:b/>
                <w:sz w:val="24"/>
              </w:rPr>
            </w:pPr>
            <w:r w:rsidRPr="00A9587C">
              <w:rPr>
                <w:sz w:val="24"/>
              </w:rPr>
              <w:t>Current and active member of Christian Church or Community</w:t>
            </w:r>
            <w:r>
              <w:rPr>
                <w:sz w:val="24"/>
              </w:rPr>
              <w:t>.</w:t>
            </w:r>
          </w:p>
        </w:tc>
        <w:tc>
          <w:tcPr>
            <w:tcW w:w="1418" w:type="dxa"/>
          </w:tcPr>
          <w:p w14:paraId="3EF27406" w14:textId="2D6B4F44" w:rsidR="00AA4722" w:rsidRDefault="00AA4722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7659F147" w14:textId="77777777" w:rsidR="00AA4722" w:rsidRPr="00654E89" w:rsidRDefault="00AA4722" w:rsidP="003D5E3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738A2E98" w14:textId="55D9E900" w:rsidR="00AA4722" w:rsidRPr="00654E89" w:rsidRDefault="007B43ED" w:rsidP="003D5E3B">
            <w:pPr>
              <w:spacing w:after="0" w:line="240" w:lineRule="auto"/>
              <w:rPr>
                <w:sz w:val="24"/>
              </w:rPr>
            </w:pPr>
            <w:proofErr w:type="gramStart"/>
            <w:r>
              <w:rPr>
                <w:sz w:val="24"/>
              </w:rPr>
              <w:t>A,I</w:t>
            </w:r>
            <w:proofErr w:type="gramEnd"/>
          </w:p>
        </w:tc>
      </w:tr>
      <w:tr w:rsidR="00811E20" w:rsidRPr="00654E89" w14:paraId="14D2622B" w14:textId="77777777" w:rsidTr="007B43ED">
        <w:trPr>
          <w:trHeight w:val="703"/>
        </w:trPr>
        <w:tc>
          <w:tcPr>
            <w:tcW w:w="5240" w:type="dxa"/>
          </w:tcPr>
          <w:p w14:paraId="5178984C" w14:textId="2DD98915" w:rsidR="00811E20" w:rsidRPr="00A9587C" w:rsidRDefault="00811E20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Willingness to work anti-social hours and be flexible to the needs of the post. This includes evening and weekend working, and </w:t>
            </w:r>
            <w:r>
              <w:rPr>
                <w:sz w:val="24"/>
              </w:rPr>
              <w:t>occasionally being away from home overnight</w:t>
            </w:r>
          </w:p>
        </w:tc>
        <w:tc>
          <w:tcPr>
            <w:tcW w:w="1418" w:type="dxa"/>
          </w:tcPr>
          <w:p w14:paraId="1A7776A6" w14:textId="5DEF63FB" w:rsidR="00811E20" w:rsidRDefault="00811E20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740F8C61" w14:textId="77777777" w:rsidR="00811E20" w:rsidRPr="00654E89" w:rsidRDefault="00811E20" w:rsidP="003D5E3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1389496C" w14:textId="625D4BC6" w:rsidR="00811E20" w:rsidRDefault="00811E20" w:rsidP="003D5E3B">
            <w:pPr>
              <w:spacing w:after="0" w:line="240" w:lineRule="auto"/>
              <w:rPr>
                <w:sz w:val="24"/>
              </w:rPr>
            </w:pPr>
            <w:proofErr w:type="gramStart"/>
            <w:r>
              <w:rPr>
                <w:sz w:val="24"/>
              </w:rPr>
              <w:t>A,I</w:t>
            </w:r>
            <w:proofErr w:type="gramEnd"/>
          </w:p>
        </w:tc>
      </w:tr>
      <w:tr w:rsidR="003D5E3B" w:rsidRPr="00654E89" w14:paraId="5C612FFC" w14:textId="77777777" w:rsidTr="00811E20">
        <w:trPr>
          <w:trHeight w:val="519"/>
        </w:trPr>
        <w:tc>
          <w:tcPr>
            <w:tcW w:w="5240" w:type="dxa"/>
          </w:tcPr>
          <w:p w14:paraId="4A7E7144" w14:textId="4CC35D8D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Willingness to work with ecumenical partners.</w:t>
            </w:r>
          </w:p>
        </w:tc>
        <w:tc>
          <w:tcPr>
            <w:tcW w:w="1418" w:type="dxa"/>
          </w:tcPr>
          <w:p w14:paraId="6FCC25ED" w14:textId="0DFB9979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05D7E857" w14:textId="20B23CD3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46F9132B" w14:textId="77777777" w:rsidR="003D5E3B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Q</w:t>
            </w:r>
          </w:p>
        </w:tc>
      </w:tr>
      <w:tr w:rsidR="003D5E3B" w:rsidRPr="00654E89" w14:paraId="316BB456" w14:textId="77777777" w:rsidTr="003D5E3B">
        <w:trPr>
          <w:trHeight w:val="61"/>
        </w:trPr>
        <w:tc>
          <w:tcPr>
            <w:tcW w:w="5240" w:type="dxa"/>
          </w:tcPr>
          <w:p w14:paraId="177ACECF" w14:textId="722FB41F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Willingness to undertake appropriate </w:t>
            </w:r>
            <w:r w:rsidR="00811E20">
              <w:rPr>
                <w:sz w:val="24"/>
              </w:rPr>
              <w:t xml:space="preserve">training, including </w:t>
            </w:r>
            <w:r>
              <w:rPr>
                <w:sz w:val="24"/>
              </w:rPr>
              <w:t>Safeguarding training.</w:t>
            </w:r>
          </w:p>
        </w:tc>
        <w:tc>
          <w:tcPr>
            <w:tcW w:w="1418" w:type="dxa"/>
          </w:tcPr>
          <w:p w14:paraId="5D5CA321" w14:textId="0A150F65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45EB1137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660037DB" w14:textId="77777777" w:rsidR="003D5E3B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Q</w:t>
            </w:r>
          </w:p>
        </w:tc>
      </w:tr>
      <w:tr w:rsidR="003D5E3B" w:rsidRPr="00654E89" w14:paraId="1E9AC4F0" w14:textId="77777777" w:rsidTr="00811E20">
        <w:trPr>
          <w:trHeight w:val="614"/>
        </w:trPr>
        <w:tc>
          <w:tcPr>
            <w:tcW w:w="5240" w:type="dxa"/>
          </w:tcPr>
          <w:p w14:paraId="0BF210AD" w14:textId="32D9B845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 w:rsidRPr="00654E89">
              <w:rPr>
                <w:sz w:val="24"/>
              </w:rPr>
              <w:t xml:space="preserve">Satisfactory </w:t>
            </w:r>
            <w:r>
              <w:rPr>
                <w:sz w:val="24"/>
              </w:rPr>
              <w:t>Enhanced Disclosure from the Disclosure &amp; Barring Service (DBS)</w:t>
            </w:r>
            <w:r w:rsidR="00811E20">
              <w:rPr>
                <w:sz w:val="24"/>
              </w:rPr>
              <w:t xml:space="preserve"> and references</w:t>
            </w:r>
          </w:p>
        </w:tc>
        <w:tc>
          <w:tcPr>
            <w:tcW w:w="1418" w:type="dxa"/>
          </w:tcPr>
          <w:p w14:paraId="6076709F" w14:textId="09652ACC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53" w:type="dxa"/>
          </w:tcPr>
          <w:p w14:paraId="3ACB714F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412" w:type="dxa"/>
          </w:tcPr>
          <w:p w14:paraId="29C6AC9B" w14:textId="77777777" w:rsidR="003D5E3B" w:rsidRDefault="003D5E3B" w:rsidP="003D5E3B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DBS</w:t>
            </w:r>
          </w:p>
          <w:p w14:paraId="45D88608" w14:textId="77777777" w:rsidR="003D5E3B" w:rsidRPr="00654E89" w:rsidRDefault="003D5E3B" w:rsidP="003D5E3B">
            <w:pPr>
              <w:spacing w:after="0" w:line="240" w:lineRule="auto"/>
              <w:rPr>
                <w:sz w:val="24"/>
              </w:rPr>
            </w:pPr>
            <w:r w:rsidRPr="00654E89">
              <w:rPr>
                <w:sz w:val="24"/>
              </w:rPr>
              <w:t>Application</w:t>
            </w:r>
          </w:p>
        </w:tc>
      </w:tr>
    </w:tbl>
    <w:p w14:paraId="3281F179" w14:textId="77777777" w:rsidR="00821A0A" w:rsidRDefault="00821A0A" w:rsidP="00B13432">
      <w:pPr>
        <w:spacing w:after="0" w:line="240" w:lineRule="auto"/>
      </w:pPr>
    </w:p>
    <w:p w14:paraId="54155A70" w14:textId="5326957C" w:rsidR="00811E20" w:rsidRDefault="00811E20" w:rsidP="00B13432">
      <w:pPr>
        <w:spacing w:after="0" w:line="240" w:lineRule="auto"/>
      </w:pPr>
    </w:p>
    <w:p w14:paraId="0A4197C2" w14:textId="77777777" w:rsidR="00811E20" w:rsidRDefault="00811E20" w:rsidP="00B13432">
      <w:pPr>
        <w:spacing w:after="0" w:line="240" w:lineRule="auto"/>
      </w:pPr>
    </w:p>
    <w:p w14:paraId="7282479D" w14:textId="7B6E36F2" w:rsidR="00821A0A" w:rsidRDefault="00AF4806" w:rsidP="00B13432">
      <w:pPr>
        <w:spacing w:after="0" w:line="240" w:lineRule="auto"/>
      </w:pPr>
      <w:r w:rsidRPr="003F2265">
        <w:t>A – Application form; I – Interview; Q – proof of qualification (certificates or transcripts)</w:t>
      </w:r>
    </w:p>
    <w:sectPr w:rsidR="00821A0A" w:rsidSect="00807F8A">
      <w:headerReference w:type="default" r:id="rId9"/>
      <w:footerReference w:type="default" r:id="rId10"/>
      <w:pgSz w:w="11906" w:h="16838"/>
      <w:pgMar w:top="1418" w:right="851" w:bottom="1135" w:left="1418" w:header="708" w:footer="344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B90CDE" w14:textId="77777777" w:rsidR="00601B59" w:rsidRDefault="00601B59" w:rsidP="00A311EA">
      <w:pPr>
        <w:spacing w:after="0" w:line="240" w:lineRule="auto"/>
      </w:pPr>
      <w:r>
        <w:separator/>
      </w:r>
    </w:p>
  </w:endnote>
  <w:endnote w:type="continuationSeparator" w:id="0">
    <w:p w14:paraId="7E1AD2DA" w14:textId="77777777" w:rsidR="00601B59" w:rsidRDefault="00601B59" w:rsidP="00A31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00583C" w14:textId="33B30AF6" w:rsidR="00764839" w:rsidRPr="00821A0A" w:rsidRDefault="00C97D23" w:rsidP="00821A0A">
    <w:pPr>
      <w:pStyle w:val="Footer"/>
      <w:keepNext/>
      <w:rPr>
        <w:sz w:val="20"/>
      </w:rPr>
    </w:pPr>
    <w:r>
      <w:rPr>
        <w:sz w:val="20"/>
      </w:rPr>
      <w:t xml:space="preserve">The Methodist Church | Appendix | </w:t>
    </w:r>
    <w:r>
      <w:rPr>
        <w:sz w:val="20"/>
      </w:rPr>
      <w:fldChar w:fldCharType="begin"/>
    </w:r>
    <w:r>
      <w:rPr>
        <w:sz w:val="20"/>
      </w:rPr>
      <w:instrText xml:space="preserve"> STYLEREF  "Heading 2" </w:instrText>
    </w:r>
    <w:r>
      <w:rPr>
        <w:sz w:val="20"/>
      </w:rPr>
      <w:fldChar w:fldCharType="separate"/>
    </w:r>
    <w:r w:rsidR="00811E20">
      <w:rPr>
        <w:noProof/>
        <w:sz w:val="20"/>
      </w:rPr>
      <w:t xml:space="preserve">Person Specification for Worker with Children and Young People </w:t>
    </w:r>
    <w:r w:rsidR="00811E20">
      <w:rPr>
        <w:noProof/>
        <w:sz w:val="20"/>
      </w:rPr>
      <w:br/>
      <w:t>Bolton Circuit</w:t>
    </w:r>
    <w:r>
      <w:rPr>
        <w:sz w:val="20"/>
      </w:rPr>
      <w:fldChar w:fldCharType="end"/>
    </w:r>
    <w:r>
      <w:rPr>
        <w:sz w:val="20"/>
      </w:rPr>
      <w:t xml:space="preserve"> </w:t>
    </w:r>
    <w:r>
      <w:rPr>
        <w:sz w:val="20"/>
      </w:rPr>
      <w:tab/>
    </w:r>
    <w:r w:rsidRPr="00BE0F14">
      <w:rPr>
        <w:sz w:val="20"/>
      </w:rPr>
      <w:t xml:space="preserve">Page </w:t>
    </w:r>
    <w:r w:rsidRPr="00BE0F14">
      <w:rPr>
        <w:b/>
        <w:sz w:val="20"/>
      </w:rPr>
      <w:fldChar w:fldCharType="begin"/>
    </w:r>
    <w:r w:rsidRPr="00BE0F14">
      <w:rPr>
        <w:b/>
        <w:sz w:val="20"/>
      </w:rPr>
      <w:instrText xml:space="preserve"> PAGE </w:instrText>
    </w:r>
    <w:r w:rsidRPr="00BE0F14">
      <w:rPr>
        <w:b/>
        <w:sz w:val="20"/>
      </w:rPr>
      <w:fldChar w:fldCharType="separate"/>
    </w:r>
    <w:r w:rsidR="000078B5">
      <w:rPr>
        <w:b/>
        <w:noProof/>
        <w:sz w:val="20"/>
      </w:rPr>
      <w:t>- 1 -</w:t>
    </w:r>
    <w:r w:rsidRPr="00BE0F14">
      <w:rPr>
        <w:b/>
        <w:sz w:val="20"/>
      </w:rPr>
      <w:fldChar w:fldCharType="end"/>
    </w:r>
    <w:r w:rsidRPr="00BE0F14">
      <w:rPr>
        <w:sz w:val="20"/>
      </w:rPr>
      <w:t xml:space="preserve"> of </w:t>
    </w:r>
    <w:r w:rsidRPr="00BE0F14">
      <w:rPr>
        <w:b/>
        <w:sz w:val="20"/>
      </w:rPr>
      <w:fldChar w:fldCharType="begin"/>
    </w:r>
    <w:r w:rsidRPr="00BE0F14">
      <w:rPr>
        <w:b/>
        <w:sz w:val="20"/>
      </w:rPr>
      <w:instrText xml:space="preserve"> NUMPAGES  </w:instrText>
    </w:r>
    <w:r w:rsidRPr="00BE0F14">
      <w:rPr>
        <w:b/>
        <w:sz w:val="20"/>
      </w:rPr>
      <w:fldChar w:fldCharType="separate"/>
    </w:r>
    <w:r w:rsidR="000078B5">
      <w:rPr>
        <w:b/>
        <w:noProof/>
        <w:sz w:val="20"/>
      </w:rPr>
      <w:t>3</w:t>
    </w:r>
    <w:r w:rsidRPr="00BE0F14">
      <w:rPr>
        <w:b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FD86A0" w14:textId="77777777" w:rsidR="00601B59" w:rsidRDefault="00601B59" w:rsidP="00A311EA">
      <w:pPr>
        <w:spacing w:after="0" w:line="240" w:lineRule="auto"/>
      </w:pPr>
      <w:r>
        <w:separator/>
      </w:r>
    </w:p>
  </w:footnote>
  <w:footnote w:type="continuationSeparator" w:id="0">
    <w:p w14:paraId="08815425" w14:textId="77777777" w:rsidR="00601B59" w:rsidRDefault="00601B59" w:rsidP="00A311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AE0051" w14:textId="77777777" w:rsidR="00654E89" w:rsidRPr="00E95604" w:rsidRDefault="00654E89" w:rsidP="00C97D23">
    <w:pPr>
      <w:pStyle w:val="Header"/>
      <w:jc w:val="right"/>
      <w:rPr>
        <w:b/>
        <w:smallCaps/>
        <w:sz w:val="28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84B07"/>
    <w:multiLevelType w:val="hybridMultilevel"/>
    <w:tmpl w:val="32F07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MjUxtTQxNjC3NDBT0lEKTi0uzszPAykwrgUAfQDQgywAAAA="/>
  </w:docVars>
  <w:rsids>
    <w:rsidRoot w:val="00406362"/>
    <w:rsid w:val="00004E9A"/>
    <w:rsid w:val="000078B5"/>
    <w:rsid w:val="000078B8"/>
    <w:rsid w:val="000132F0"/>
    <w:rsid w:val="00020A0D"/>
    <w:rsid w:val="000401EF"/>
    <w:rsid w:val="0004093B"/>
    <w:rsid w:val="00060916"/>
    <w:rsid w:val="000644F1"/>
    <w:rsid w:val="000646B5"/>
    <w:rsid w:val="00082D29"/>
    <w:rsid w:val="000838A3"/>
    <w:rsid w:val="00084089"/>
    <w:rsid w:val="000D4BB7"/>
    <w:rsid w:val="000D70B1"/>
    <w:rsid w:val="000E08B4"/>
    <w:rsid w:val="000E3C49"/>
    <w:rsid w:val="00133F31"/>
    <w:rsid w:val="00137781"/>
    <w:rsid w:val="001424C7"/>
    <w:rsid w:val="00143A7B"/>
    <w:rsid w:val="00151667"/>
    <w:rsid w:val="001603FD"/>
    <w:rsid w:val="00161A36"/>
    <w:rsid w:val="001768BB"/>
    <w:rsid w:val="00181A68"/>
    <w:rsid w:val="001A7377"/>
    <w:rsid w:val="001B250A"/>
    <w:rsid w:val="001F6403"/>
    <w:rsid w:val="0020228D"/>
    <w:rsid w:val="00233BCF"/>
    <w:rsid w:val="0023630F"/>
    <w:rsid w:val="00243B17"/>
    <w:rsid w:val="002617FB"/>
    <w:rsid w:val="00263B81"/>
    <w:rsid w:val="00265CDE"/>
    <w:rsid w:val="0027150B"/>
    <w:rsid w:val="0027161A"/>
    <w:rsid w:val="00281EC8"/>
    <w:rsid w:val="002839F8"/>
    <w:rsid w:val="002930D5"/>
    <w:rsid w:val="00294EBA"/>
    <w:rsid w:val="002A2261"/>
    <w:rsid w:val="002B1D63"/>
    <w:rsid w:val="002B3402"/>
    <w:rsid w:val="002B723F"/>
    <w:rsid w:val="002C18FF"/>
    <w:rsid w:val="002D1428"/>
    <w:rsid w:val="002D7A30"/>
    <w:rsid w:val="002F0A69"/>
    <w:rsid w:val="002F3517"/>
    <w:rsid w:val="00320FB0"/>
    <w:rsid w:val="0032630D"/>
    <w:rsid w:val="00364EEB"/>
    <w:rsid w:val="003671E3"/>
    <w:rsid w:val="00397D72"/>
    <w:rsid w:val="003C7995"/>
    <w:rsid w:val="003D14B2"/>
    <w:rsid w:val="003D2D84"/>
    <w:rsid w:val="003D4FA2"/>
    <w:rsid w:val="003D5E3B"/>
    <w:rsid w:val="003E305D"/>
    <w:rsid w:val="0040058F"/>
    <w:rsid w:val="00406362"/>
    <w:rsid w:val="00420A9D"/>
    <w:rsid w:val="004249F4"/>
    <w:rsid w:val="00433804"/>
    <w:rsid w:val="00462804"/>
    <w:rsid w:val="00465901"/>
    <w:rsid w:val="004B12AC"/>
    <w:rsid w:val="004B3532"/>
    <w:rsid w:val="004D3355"/>
    <w:rsid w:val="00527F17"/>
    <w:rsid w:val="00534180"/>
    <w:rsid w:val="00543BE0"/>
    <w:rsid w:val="00547A6C"/>
    <w:rsid w:val="0057786E"/>
    <w:rsid w:val="00592B9D"/>
    <w:rsid w:val="005B37BA"/>
    <w:rsid w:val="005B3EEE"/>
    <w:rsid w:val="005F3C82"/>
    <w:rsid w:val="00601B59"/>
    <w:rsid w:val="00624B7F"/>
    <w:rsid w:val="00650E6C"/>
    <w:rsid w:val="00654E89"/>
    <w:rsid w:val="00662487"/>
    <w:rsid w:val="00665403"/>
    <w:rsid w:val="006815D3"/>
    <w:rsid w:val="0068434D"/>
    <w:rsid w:val="006B685D"/>
    <w:rsid w:val="00712594"/>
    <w:rsid w:val="00712F03"/>
    <w:rsid w:val="00737847"/>
    <w:rsid w:val="007453E5"/>
    <w:rsid w:val="00753864"/>
    <w:rsid w:val="007539B8"/>
    <w:rsid w:val="007578E3"/>
    <w:rsid w:val="00764839"/>
    <w:rsid w:val="00773CAB"/>
    <w:rsid w:val="00795F66"/>
    <w:rsid w:val="007A55A4"/>
    <w:rsid w:val="007A761B"/>
    <w:rsid w:val="007B43ED"/>
    <w:rsid w:val="008038A0"/>
    <w:rsid w:val="00803F47"/>
    <w:rsid w:val="0080571B"/>
    <w:rsid w:val="00807F8A"/>
    <w:rsid w:val="00810239"/>
    <w:rsid w:val="00811E20"/>
    <w:rsid w:val="00821A0A"/>
    <w:rsid w:val="0082676F"/>
    <w:rsid w:val="008314CD"/>
    <w:rsid w:val="008430B4"/>
    <w:rsid w:val="00843890"/>
    <w:rsid w:val="008465C8"/>
    <w:rsid w:val="008559FF"/>
    <w:rsid w:val="00864AEF"/>
    <w:rsid w:val="00874B25"/>
    <w:rsid w:val="0088054B"/>
    <w:rsid w:val="00883012"/>
    <w:rsid w:val="00894021"/>
    <w:rsid w:val="008949D1"/>
    <w:rsid w:val="00897627"/>
    <w:rsid w:val="008C71A6"/>
    <w:rsid w:val="009229A3"/>
    <w:rsid w:val="0096270D"/>
    <w:rsid w:val="00967620"/>
    <w:rsid w:val="0096763A"/>
    <w:rsid w:val="009755A7"/>
    <w:rsid w:val="009771F2"/>
    <w:rsid w:val="00990B92"/>
    <w:rsid w:val="009B6AA4"/>
    <w:rsid w:val="009D655A"/>
    <w:rsid w:val="009D7CC1"/>
    <w:rsid w:val="009F287A"/>
    <w:rsid w:val="009F6F20"/>
    <w:rsid w:val="00A07E62"/>
    <w:rsid w:val="00A234DD"/>
    <w:rsid w:val="00A245DE"/>
    <w:rsid w:val="00A26B83"/>
    <w:rsid w:val="00A311EA"/>
    <w:rsid w:val="00A42248"/>
    <w:rsid w:val="00A55122"/>
    <w:rsid w:val="00A62D34"/>
    <w:rsid w:val="00A71100"/>
    <w:rsid w:val="00A85603"/>
    <w:rsid w:val="00A87B9D"/>
    <w:rsid w:val="00A9587C"/>
    <w:rsid w:val="00AA4722"/>
    <w:rsid w:val="00AB3EF2"/>
    <w:rsid w:val="00AC0533"/>
    <w:rsid w:val="00AC4F9D"/>
    <w:rsid w:val="00AC58D3"/>
    <w:rsid w:val="00AD1A09"/>
    <w:rsid w:val="00AD2592"/>
    <w:rsid w:val="00AF4806"/>
    <w:rsid w:val="00AF6977"/>
    <w:rsid w:val="00B13432"/>
    <w:rsid w:val="00B1484C"/>
    <w:rsid w:val="00B2596E"/>
    <w:rsid w:val="00B464CB"/>
    <w:rsid w:val="00B505FD"/>
    <w:rsid w:val="00B54B27"/>
    <w:rsid w:val="00B63C22"/>
    <w:rsid w:val="00B763C2"/>
    <w:rsid w:val="00BB3073"/>
    <w:rsid w:val="00BC098A"/>
    <w:rsid w:val="00BD70AA"/>
    <w:rsid w:val="00BE244F"/>
    <w:rsid w:val="00BE2706"/>
    <w:rsid w:val="00C05CDA"/>
    <w:rsid w:val="00C20C79"/>
    <w:rsid w:val="00C23FDE"/>
    <w:rsid w:val="00C34DBA"/>
    <w:rsid w:val="00C55CD1"/>
    <w:rsid w:val="00C62873"/>
    <w:rsid w:val="00C67B02"/>
    <w:rsid w:val="00C73AFA"/>
    <w:rsid w:val="00C75040"/>
    <w:rsid w:val="00C76FC6"/>
    <w:rsid w:val="00C97D23"/>
    <w:rsid w:val="00CA40D1"/>
    <w:rsid w:val="00CA5B4F"/>
    <w:rsid w:val="00CF30DC"/>
    <w:rsid w:val="00D1490F"/>
    <w:rsid w:val="00D5688C"/>
    <w:rsid w:val="00D73564"/>
    <w:rsid w:val="00D838C9"/>
    <w:rsid w:val="00DC1C5E"/>
    <w:rsid w:val="00DC7495"/>
    <w:rsid w:val="00DD7133"/>
    <w:rsid w:val="00DF5DAA"/>
    <w:rsid w:val="00E4107F"/>
    <w:rsid w:val="00E63234"/>
    <w:rsid w:val="00E6417D"/>
    <w:rsid w:val="00E67474"/>
    <w:rsid w:val="00E74F40"/>
    <w:rsid w:val="00E8191D"/>
    <w:rsid w:val="00E95604"/>
    <w:rsid w:val="00E97878"/>
    <w:rsid w:val="00EA6E31"/>
    <w:rsid w:val="00EB483E"/>
    <w:rsid w:val="00EB5DF9"/>
    <w:rsid w:val="00EB685D"/>
    <w:rsid w:val="00EE033D"/>
    <w:rsid w:val="00EE3112"/>
    <w:rsid w:val="00EE7BD1"/>
    <w:rsid w:val="00F32A5E"/>
    <w:rsid w:val="00F33349"/>
    <w:rsid w:val="00F371F4"/>
    <w:rsid w:val="00F43DF1"/>
    <w:rsid w:val="00F73F8B"/>
    <w:rsid w:val="00F757C4"/>
    <w:rsid w:val="00FB108D"/>
    <w:rsid w:val="00FC4EDF"/>
    <w:rsid w:val="00FD38E1"/>
    <w:rsid w:val="00FF2DFD"/>
    <w:rsid w:val="00FF2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D10B30"/>
  <w15:docId w15:val="{9F3D76C7-4B78-4780-AE72-ADEC81E79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7D23"/>
    <w:pPr>
      <w:keepNext/>
      <w:shd w:val="clear" w:color="auto" w:fill="FBD4B4"/>
      <w:spacing w:before="360" w:after="360"/>
      <w:outlineLvl w:val="1"/>
    </w:pPr>
    <w:rPr>
      <w:b/>
      <w:bCs/>
      <w:iCs/>
      <w:sz w:val="32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406362"/>
    <w:pPr>
      <w:keepNext/>
      <w:pageBreakBefore/>
      <w:widowControl w:val="0"/>
      <w:spacing w:before="120" w:after="260" w:line="240" w:lineRule="auto"/>
      <w:contextualSpacing/>
      <w:jc w:val="both"/>
      <w:outlineLvl w:val="2"/>
    </w:pPr>
    <w:rPr>
      <w:b/>
      <w:snapToGrid w:val="0"/>
      <w:sz w:val="28"/>
      <w:szCs w:val="20"/>
      <w:u w:val="single"/>
      <w:lang w:val="x-non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406362"/>
    <w:rPr>
      <w:rFonts w:ascii="Calibri" w:eastAsia="Times New Roman" w:hAnsi="Calibri" w:cs="Times New Roman"/>
      <w:b/>
      <w:snapToGrid w:val="0"/>
      <w:sz w:val="28"/>
      <w:szCs w:val="20"/>
      <w:u w:val="single"/>
      <w:lang w:eastAsia="en-US"/>
    </w:rPr>
  </w:style>
  <w:style w:type="character" w:styleId="Hyperlink">
    <w:name w:val="Hyperlink"/>
    <w:uiPriority w:val="99"/>
    <w:unhideWhenUsed/>
    <w:rsid w:val="00020A0D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20A0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20A0D"/>
  </w:style>
  <w:style w:type="character" w:styleId="EndnoteReference">
    <w:name w:val="endnote reference"/>
    <w:uiPriority w:val="99"/>
    <w:semiHidden/>
    <w:unhideWhenUsed/>
    <w:rsid w:val="00020A0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30DC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30DC"/>
    <w:rPr>
      <w:rFonts w:ascii="Tahoma" w:hAnsi="Tahoma" w:cs="Tahoma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68434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8434D"/>
    <w:rPr>
      <w:sz w:val="22"/>
      <w:szCs w:val="22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68434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8434D"/>
    <w:rPr>
      <w:sz w:val="22"/>
      <w:szCs w:val="22"/>
      <w:lang w:val="en-GB" w:eastAsia="en-GB"/>
    </w:rPr>
  </w:style>
  <w:style w:type="character" w:customStyle="1" w:styleId="Heading2Char">
    <w:name w:val="Heading 2 Char"/>
    <w:link w:val="Heading2"/>
    <w:uiPriority w:val="9"/>
    <w:rsid w:val="00C97D23"/>
    <w:rPr>
      <w:rFonts w:ascii="Calibri" w:eastAsia="Times New Roman" w:hAnsi="Calibri" w:cs="Times New Roman"/>
      <w:b/>
      <w:bCs/>
      <w:iCs/>
      <w:sz w:val="32"/>
      <w:szCs w:val="28"/>
      <w:shd w:val="clear" w:color="auto" w:fill="FBD4B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9FC5DF-B91F-429C-A970-B8CAD6839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Methodist Church</Company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psonn</dc:creator>
  <cp:lastModifiedBy>Ian Smart</cp:lastModifiedBy>
  <cp:revision>3</cp:revision>
  <cp:lastPrinted>2018-06-26T19:21:00Z</cp:lastPrinted>
  <dcterms:created xsi:type="dcterms:W3CDTF">2020-11-15T15:38:00Z</dcterms:created>
  <dcterms:modified xsi:type="dcterms:W3CDTF">2020-11-26T21:26:00Z</dcterms:modified>
</cp:coreProperties>
</file>